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6EA882A5" w14:textId="77777777" w:rsidR="00B50F08" w:rsidRPr="001E02B1" w:rsidRDefault="00B50F08" w:rsidP="00B50F08">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 xml:space="preserve">Sermon Series: </w:t>
      </w:r>
      <w:r>
        <w:rPr>
          <w:rFonts w:eastAsiaTheme="minorEastAsia"/>
          <w:color w:val="auto"/>
          <w:kern w:val="2"/>
          <w:szCs w:val="24"/>
          <w14:ligatures w14:val="standardContextual"/>
        </w:rPr>
        <w:t>S</w:t>
      </w:r>
      <w:r w:rsidRPr="00E233D6">
        <w:rPr>
          <w:rFonts w:eastAsiaTheme="minorEastAsia"/>
          <w:color w:val="auto"/>
          <w:kern w:val="2"/>
          <w:szCs w:val="24"/>
          <w14:ligatures w14:val="standardContextual"/>
        </w:rPr>
        <w:t xml:space="preserve">haring Jesus in a </w:t>
      </w:r>
      <w:r>
        <w:rPr>
          <w:rFonts w:eastAsiaTheme="minorEastAsia"/>
          <w:color w:val="auto"/>
          <w:kern w:val="2"/>
          <w:szCs w:val="24"/>
          <w14:ligatures w14:val="standardContextual"/>
        </w:rPr>
        <w:t>P</w:t>
      </w:r>
      <w:r w:rsidRPr="00E233D6">
        <w:rPr>
          <w:rFonts w:eastAsiaTheme="minorEastAsia"/>
          <w:color w:val="auto"/>
          <w:kern w:val="2"/>
          <w:szCs w:val="24"/>
          <w14:ligatures w14:val="standardContextual"/>
        </w:rPr>
        <w:t xml:space="preserve">ost-Christian </w:t>
      </w:r>
      <w:r>
        <w:rPr>
          <w:rFonts w:eastAsiaTheme="minorEastAsia"/>
          <w:color w:val="auto"/>
          <w:kern w:val="2"/>
          <w:szCs w:val="24"/>
          <w14:ligatures w14:val="standardContextual"/>
        </w:rPr>
        <w:t>W</w:t>
      </w:r>
      <w:r w:rsidRPr="00E233D6">
        <w:rPr>
          <w:rFonts w:eastAsiaTheme="minorEastAsia"/>
          <w:color w:val="auto"/>
          <w:kern w:val="2"/>
          <w:szCs w:val="24"/>
          <w14:ligatures w14:val="standardContextual"/>
        </w:rPr>
        <w:t>orld</w:t>
      </w:r>
    </w:p>
    <w:p w14:paraId="51A8F0C5" w14:textId="621CDD69" w:rsidR="00B50F08" w:rsidRPr="001E02B1" w:rsidRDefault="00B50F08" w:rsidP="00B50F08">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To be used with Session: </w:t>
      </w:r>
      <w:r w:rsidRPr="001E02B1">
        <w:rPr>
          <w:rFonts w:eastAsiaTheme="minorEastAsia"/>
          <w:color w:val="auto"/>
          <w:kern w:val="2"/>
          <w:szCs w:val="24"/>
          <w14:ligatures w14:val="standardContextual"/>
        </w:rPr>
        <w:t> </w:t>
      </w:r>
      <w:r>
        <w:rPr>
          <w:rFonts w:eastAsiaTheme="minorEastAsia"/>
          <w:color w:val="auto"/>
          <w:kern w:val="2"/>
          <w:szCs w:val="24"/>
          <w14:ligatures w14:val="standardContextual"/>
        </w:rPr>
        <w:t xml:space="preserve">Jesus </w:t>
      </w:r>
      <w:r w:rsidR="00337C75">
        <w:rPr>
          <w:rFonts w:eastAsiaTheme="minorEastAsia"/>
          <w:color w:val="auto"/>
          <w:kern w:val="2"/>
          <w:szCs w:val="24"/>
          <w14:ligatures w14:val="standardContextual"/>
        </w:rPr>
        <w:t>Saves</w:t>
      </w:r>
    </w:p>
    <w:p w14:paraId="5929A6EF" w14:textId="0480BDAE" w:rsidR="00B50F08" w:rsidRPr="001E02B1" w:rsidRDefault="00B50F08" w:rsidP="00B50F08">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 xml:space="preserve">Sermon Title Possibilities: </w:t>
      </w:r>
      <w:r w:rsidRPr="00B50F08">
        <w:rPr>
          <w:rFonts w:eastAsiaTheme="minorEastAsia"/>
          <w:color w:val="auto"/>
          <w:kern w:val="2"/>
          <w:szCs w:val="24"/>
          <w14:ligatures w14:val="standardContextual"/>
        </w:rPr>
        <w:t xml:space="preserve">“Tis So Sweet to Trust </w:t>
      </w:r>
      <w:r>
        <w:rPr>
          <w:rFonts w:eastAsiaTheme="minorEastAsia"/>
          <w:color w:val="auto"/>
          <w:kern w:val="2"/>
          <w:szCs w:val="24"/>
          <w14:ligatures w14:val="standardContextual"/>
        </w:rPr>
        <w:t>i</w:t>
      </w:r>
      <w:r w:rsidRPr="00B50F08">
        <w:rPr>
          <w:rFonts w:eastAsiaTheme="minorEastAsia"/>
          <w:color w:val="auto"/>
          <w:kern w:val="2"/>
          <w:szCs w:val="24"/>
          <w14:ligatures w14:val="standardContextual"/>
        </w:rPr>
        <w:t>n Jesus!”</w:t>
      </w:r>
    </w:p>
    <w:p w14:paraId="4AFB8EF0" w14:textId="77777777" w:rsidR="00B50F08" w:rsidRPr="00B50F08" w:rsidRDefault="00B50F08" w:rsidP="00B50F08">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 xml:space="preserve">Scripture: </w:t>
      </w:r>
      <w:r w:rsidRPr="00B50F08">
        <w:rPr>
          <w:rFonts w:eastAsiaTheme="minorEastAsia"/>
          <w:color w:val="auto"/>
          <w:kern w:val="2"/>
          <w:szCs w:val="24"/>
          <w14:ligatures w14:val="standardContextual"/>
        </w:rPr>
        <w:t>Acts 2:22-24, 32-41</w:t>
      </w:r>
    </w:p>
    <w:p w14:paraId="790B7848" w14:textId="2FA76920" w:rsidR="00B50F08" w:rsidRPr="00B50F08" w:rsidRDefault="00B50F08" w:rsidP="00B50F08">
      <w:pPr>
        <w:spacing w:after="0" w:line="240" w:lineRule="auto"/>
        <w:ind w:left="0" w:firstLine="0"/>
        <w:rPr>
          <w:rFonts w:eastAsiaTheme="minorEastAsia"/>
          <w:color w:val="auto"/>
          <w:kern w:val="2"/>
          <w:szCs w:val="24"/>
          <w14:ligatures w14:val="standardContextual"/>
        </w:rPr>
      </w:pPr>
    </w:p>
    <w:p w14:paraId="0AC89B4E" w14:textId="77777777" w:rsidR="00051AAB" w:rsidRPr="00B50F08" w:rsidRDefault="00051AAB" w:rsidP="00B50F08">
      <w:pPr>
        <w:spacing w:after="0" w:line="240" w:lineRule="auto"/>
        <w:ind w:left="0" w:firstLine="0"/>
        <w:rPr>
          <w:rFonts w:eastAsiaTheme="minorEastAsia"/>
          <w:color w:val="auto"/>
          <w:kern w:val="2"/>
          <w:szCs w:val="24"/>
          <w14:ligatures w14:val="standardContextual"/>
        </w:rPr>
      </w:pPr>
    </w:p>
    <w:p w14:paraId="4BA744D5" w14:textId="0A0C8ABA" w:rsidR="00051AAB" w:rsidRDefault="00051AAB" w:rsidP="00337C75">
      <w:pPr>
        <w:spacing w:after="0" w:line="240" w:lineRule="auto"/>
        <w:ind w:left="0" w:firstLine="0"/>
        <w:rPr>
          <w:rFonts w:eastAsiaTheme="minorEastAsia"/>
          <w:color w:val="auto"/>
          <w:kern w:val="2"/>
          <w:szCs w:val="24"/>
          <w14:ligatures w14:val="standardContextual"/>
        </w:rPr>
      </w:pPr>
      <w:r w:rsidRPr="00337C75">
        <w:rPr>
          <w:rFonts w:eastAsiaTheme="minorEastAsia"/>
          <w:b/>
          <w:bCs/>
          <w:color w:val="auto"/>
          <w:kern w:val="2"/>
          <w:szCs w:val="24"/>
          <w14:ligatures w14:val="standardContextual"/>
        </w:rPr>
        <w:t>Connection To Unit Theme:</w:t>
      </w:r>
      <w:r w:rsidRPr="00B50F08">
        <w:rPr>
          <w:rFonts w:eastAsiaTheme="minorEastAsia"/>
          <w:color w:val="auto"/>
          <w:kern w:val="2"/>
          <w:szCs w:val="24"/>
          <w14:ligatures w14:val="standardContextual"/>
        </w:rPr>
        <w:t xml:space="preserve"> </w:t>
      </w:r>
      <w:r w:rsidR="00FE04A4" w:rsidRPr="001B7505">
        <w:rPr>
          <w:rFonts w:eastAsiaTheme="minorEastAsia"/>
          <w:color w:val="auto"/>
          <w:kern w:val="2"/>
          <w:szCs w:val="24"/>
          <w14:ligatures w14:val="standardContextual"/>
        </w:rPr>
        <w:t>To complement the Bible study</w:t>
      </w:r>
      <w:r w:rsidR="00FE04A4">
        <w:rPr>
          <w:rFonts w:eastAsiaTheme="minorEastAsia"/>
          <w:color w:val="auto"/>
          <w:kern w:val="2"/>
          <w:szCs w:val="24"/>
          <w14:ligatures w14:val="standardContextual"/>
        </w:rPr>
        <w:t xml:space="preserve"> “S</w:t>
      </w:r>
      <w:r w:rsidR="00FE04A4" w:rsidRPr="0004310D">
        <w:rPr>
          <w:rFonts w:eastAsiaTheme="minorEastAsia"/>
          <w:color w:val="auto"/>
          <w:kern w:val="2"/>
          <w:szCs w:val="24"/>
          <w14:ligatures w14:val="standardContextual"/>
        </w:rPr>
        <w:t xml:space="preserve">haring Jesus in a </w:t>
      </w:r>
      <w:r w:rsidR="00FE04A4">
        <w:rPr>
          <w:rFonts w:eastAsiaTheme="minorEastAsia"/>
          <w:color w:val="auto"/>
          <w:kern w:val="2"/>
          <w:szCs w:val="24"/>
          <w14:ligatures w14:val="standardContextual"/>
        </w:rPr>
        <w:t>P</w:t>
      </w:r>
      <w:r w:rsidR="00FE04A4" w:rsidRPr="0004310D">
        <w:rPr>
          <w:rFonts w:eastAsiaTheme="minorEastAsia"/>
          <w:color w:val="auto"/>
          <w:kern w:val="2"/>
          <w:szCs w:val="24"/>
          <w14:ligatures w14:val="standardContextual"/>
        </w:rPr>
        <w:t xml:space="preserve">ost-Christian </w:t>
      </w:r>
      <w:r w:rsidR="00FE04A4">
        <w:rPr>
          <w:rFonts w:eastAsiaTheme="minorEastAsia"/>
          <w:color w:val="auto"/>
          <w:kern w:val="2"/>
          <w:szCs w:val="24"/>
          <w14:ligatures w14:val="standardContextual"/>
        </w:rPr>
        <w:t>W</w:t>
      </w:r>
      <w:r w:rsidR="00FE04A4" w:rsidRPr="0004310D">
        <w:rPr>
          <w:rFonts w:eastAsiaTheme="minorEastAsia"/>
          <w:color w:val="auto"/>
          <w:kern w:val="2"/>
          <w:szCs w:val="24"/>
          <w14:ligatures w14:val="standardContextual"/>
        </w:rPr>
        <w:t>orld,</w:t>
      </w:r>
      <w:r w:rsidR="00FE04A4">
        <w:rPr>
          <w:rFonts w:eastAsiaTheme="minorEastAsia"/>
          <w:color w:val="auto"/>
          <w:kern w:val="2"/>
          <w:szCs w:val="24"/>
          <w14:ligatures w14:val="standardContextual"/>
        </w:rPr>
        <w:t>”</w:t>
      </w:r>
      <w:r w:rsidR="00FE04A4" w:rsidRPr="0004310D">
        <w:rPr>
          <w:rFonts w:eastAsiaTheme="minorEastAsia"/>
          <w:color w:val="auto"/>
          <w:kern w:val="2"/>
          <w:szCs w:val="24"/>
          <w14:ligatures w14:val="standardContextual"/>
        </w:rPr>
        <w:t xml:space="preserve"> </w:t>
      </w:r>
      <w:r w:rsidR="00FE04A4">
        <w:rPr>
          <w:rFonts w:eastAsiaTheme="minorEastAsia"/>
          <w:color w:val="auto"/>
          <w:kern w:val="2"/>
          <w:szCs w:val="24"/>
          <w14:ligatures w14:val="standardContextual"/>
        </w:rPr>
        <w:t xml:space="preserve">this sermon </w:t>
      </w:r>
      <w:r w:rsidR="008B4D41">
        <w:rPr>
          <w:rFonts w:eastAsiaTheme="minorEastAsia"/>
          <w:color w:val="auto"/>
          <w:kern w:val="2"/>
          <w:szCs w:val="24"/>
          <w14:ligatures w14:val="standardContextual"/>
        </w:rPr>
        <w:t xml:space="preserve">focuses on Jesus’s ability to save. </w:t>
      </w:r>
      <w:r w:rsidRPr="00051AAB">
        <w:rPr>
          <w:rFonts w:eastAsiaTheme="minorEastAsia"/>
          <w:color w:val="auto"/>
          <w:kern w:val="2"/>
          <w:szCs w:val="24"/>
          <w14:ligatures w14:val="standardContextual"/>
        </w:rPr>
        <w:t>Anyone seeking to introduce Jesus to</w:t>
      </w:r>
      <w:r w:rsidR="008B4D41">
        <w:rPr>
          <w:rFonts w:eastAsiaTheme="minorEastAsia"/>
          <w:color w:val="auto"/>
          <w:kern w:val="2"/>
          <w:szCs w:val="24"/>
          <w14:ligatures w14:val="standardContextual"/>
        </w:rPr>
        <w:t xml:space="preserve"> others</w:t>
      </w:r>
      <w:r w:rsidRPr="00051AAB">
        <w:rPr>
          <w:rFonts w:eastAsiaTheme="minorEastAsia"/>
          <w:color w:val="auto"/>
          <w:kern w:val="2"/>
          <w:szCs w:val="24"/>
          <w14:ligatures w14:val="standardContextual"/>
        </w:rPr>
        <w:t xml:space="preserve"> </w:t>
      </w:r>
      <w:r w:rsidR="009D67FD">
        <w:rPr>
          <w:rFonts w:eastAsiaTheme="minorEastAsia"/>
          <w:color w:val="auto"/>
          <w:kern w:val="2"/>
          <w:szCs w:val="24"/>
          <w14:ligatures w14:val="standardContextual"/>
        </w:rPr>
        <w:t xml:space="preserve">must emphasize </w:t>
      </w:r>
      <w:r w:rsidRPr="00051AAB">
        <w:rPr>
          <w:rFonts w:eastAsiaTheme="minorEastAsia"/>
          <w:color w:val="auto"/>
          <w:kern w:val="2"/>
          <w:szCs w:val="24"/>
          <w14:ligatures w14:val="standardContextual"/>
        </w:rPr>
        <w:t xml:space="preserve">the importance of trusting Him.  No effective relationship lasts without foundation of trust.  The good news for us is that Jesus has an amazing track record of trustworthiness.  We have both historical accounts of this, as well as our own personal experiences with Him.  As we continue this conversation about sharing </w:t>
      </w:r>
      <w:r w:rsidR="00693A73">
        <w:rPr>
          <w:rFonts w:eastAsiaTheme="minorEastAsia"/>
          <w:color w:val="auto"/>
          <w:kern w:val="2"/>
          <w:szCs w:val="24"/>
          <w14:ligatures w14:val="standardContextual"/>
        </w:rPr>
        <w:t>Jesus</w:t>
      </w:r>
      <w:r w:rsidR="00693A73" w:rsidRPr="00051AAB">
        <w:rPr>
          <w:rFonts w:eastAsiaTheme="minorEastAsia"/>
          <w:color w:val="auto"/>
          <w:kern w:val="2"/>
          <w:szCs w:val="24"/>
          <w14:ligatures w14:val="standardContextual"/>
        </w:rPr>
        <w:t xml:space="preserve"> </w:t>
      </w:r>
      <w:r w:rsidRPr="00051AAB">
        <w:rPr>
          <w:rFonts w:eastAsiaTheme="minorEastAsia"/>
          <w:color w:val="auto"/>
          <w:kern w:val="2"/>
          <w:szCs w:val="24"/>
          <w14:ligatures w14:val="standardContextual"/>
        </w:rPr>
        <w:t xml:space="preserve">with a post-Christian world, we must remember that no conversation about Jesus is complete without the element of </w:t>
      </w:r>
      <w:r w:rsidR="00693A73">
        <w:rPr>
          <w:rFonts w:eastAsiaTheme="minorEastAsia"/>
          <w:color w:val="auto"/>
          <w:kern w:val="2"/>
          <w:szCs w:val="24"/>
          <w14:ligatures w14:val="standardContextual"/>
        </w:rPr>
        <w:t>trust</w:t>
      </w:r>
      <w:r w:rsidRPr="00051AAB">
        <w:rPr>
          <w:rFonts w:eastAsiaTheme="minorEastAsia"/>
          <w:color w:val="auto"/>
          <w:kern w:val="2"/>
          <w:szCs w:val="24"/>
          <w14:ligatures w14:val="standardContextual"/>
        </w:rPr>
        <w:t xml:space="preserve">.  It’s one thing to know about Him, but it’s another thing completely to know Him personally and to have trust in Him.  </w:t>
      </w:r>
    </w:p>
    <w:p w14:paraId="59F4FE23" w14:textId="77777777" w:rsidR="000735A8" w:rsidRPr="00051AAB" w:rsidRDefault="000735A8" w:rsidP="00337C75">
      <w:pPr>
        <w:spacing w:after="0" w:line="240" w:lineRule="auto"/>
        <w:ind w:left="0" w:firstLine="0"/>
        <w:rPr>
          <w:rFonts w:eastAsiaTheme="minorEastAsia"/>
          <w:color w:val="auto"/>
          <w:kern w:val="2"/>
          <w:szCs w:val="24"/>
          <w14:ligatures w14:val="standardContextual"/>
        </w:rPr>
      </w:pPr>
    </w:p>
    <w:p w14:paraId="41808F99" w14:textId="6B0A254D" w:rsidR="00051AAB" w:rsidRDefault="00CC5102" w:rsidP="00CC5102">
      <w:pPr>
        <w:spacing w:after="0" w:line="240" w:lineRule="auto"/>
        <w:ind w:left="0" w:firstLine="0"/>
        <w:rPr>
          <w:rFonts w:eastAsiaTheme="minorEastAsia"/>
          <w:color w:val="auto"/>
          <w:kern w:val="2"/>
          <w:szCs w:val="24"/>
          <w14:ligatures w14:val="standardContextual"/>
        </w:rPr>
      </w:pPr>
      <w:r w:rsidRPr="00931F45">
        <w:rPr>
          <w:rFonts w:eastAsiaTheme="minorEastAsia"/>
          <w:b/>
          <w:bCs/>
          <w:color w:val="auto"/>
          <w:kern w:val="2"/>
          <w:szCs w:val="24"/>
          <w14:ligatures w14:val="standardContextual"/>
        </w:rPr>
        <w:t>Introduction:</w:t>
      </w:r>
      <w:r>
        <w:rPr>
          <w:rFonts w:eastAsiaTheme="minorEastAsia"/>
          <w:color w:val="auto"/>
          <w:kern w:val="2"/>
          <w:szCs w:val="24"/>
          <w14:ligatures w14:val="standardContextual"/>
        </w:rPr>
        <w:t xml:space="preserve"> </w:t>
      </w:r>
      <w:r w:rsidR="00051AAB" w:rsidRPr="00051AAB">
        <w:rPr>
          <w:rFonts w:eastAsiaTheme="minorEastAsia"/>
          <w:color w:val="auto"/>
          <w:kern w:val="2"/>
          <w:szCs w:val="24"/>
          <w14:ligatures w14:val="standardContextual"/>
        </w:rPr>
        <w:t xml:space="preserve">“Tis so sweet to trust in Jesus, just to take Him at His word; just to rest upon His promise, just to know, ‘Thus saith The Lord!’”  This beautiful hymn has been stenciled on the heart of the church since it was written in 1882.  The purpose the hymn is to emphasize a deep sense of trust, faith, and confidence in Jesus, as well as the comfort that this trust brings.  Despite the difficulties of life, there’s something about knowing Jesus is there that keeps us going.  Not only that, but situations will arise in life in which the only way we can survive is to trust in Him.  The book of Acts gives us a glimpse </w:t>
      </w:r>
      <w:r w:rsidR="00A87334" w:rsidRPr="00051AAB">
        <w:rPr>
          <w:rFonts w:eastAsiaTheme="minorEastAsia"/>
          <w:color w:val="auto"/>
          <w:kern w:val="2"/>
          <w:szCs w:val="24"/>
          <w14:ligatures w14:val="standardContextual"/>
        </w:rPr>
        <w:t>into</w:t>
      </w:r>
      <w:r w:rsidR="00051AAB" w:rsidRPr="00051AAB">
        <w:rPr>
          <w:rFonts w:eastAsiaTheme="minorEastAsia"/>
          <w:color w:val="auto"/>
          <w:kern w:val="2"/>
          <w:szCs w:val="24"/>
          <w14:ligatures w14:val="standardContextual"/>
        </w:rPr>
        <w:t xml:space="preserve"> the early days of God’s church, and the Jesus’</w:t>
      </w:r>
      <w:r w:rsidR="00A87334">
        <w:rPr>
          <w:rFonts w:eastAsiaTheme="minorEastAsia"/>
          <w:color w:val="auto"/>
          <w:kern w:val="2"/>
          <w:szCs w:val="24"/>
          <w14:ligatures w14:val="standardContextual"/>
        </w:rPr>
        <w:t>s</w:t>
      </w:r>
      <w:r w:rsidR="00051AAB" w:rsidRPr="00051AAB">
        <w:rPr>
          <w:rFonts w:eastAsiaTheme="minorEastAsia"/>
          <w:color w:val="auto"/>
          <w:kern w:val="2"/>
          <w:szCs w:val="24"/>
          <w14:ligatures w14:val="standardContextual"/>
        </w:rPr>
        <w:t xml:space="preserve"> disciples made it a point to highlight the necessity of trusting in </w:t>
      </w:r>
      <w:r w:rsidR="00A87334">
        <w:rPr>
          <w:rFonts w:eastAsiaTheme="minorEastAsia"/>
          <w:color w:val="auto"/>
          <w:kern w:val="2"/>
          <w:szCs w:val="24"/>
          <w14:ligatures w14:val="standardContextual"/>
        </w:rPr>
        <w:t>t</w:t>
      </w:r>
      <w:r w:rsidR="00A87334" w:rsidRPr="00051AAB">
        <w:rPr>
          <w:rFonts w:eastAsiaTheme="minorEastAsia"/>
          <w:color w:val="auto"/>
          <w:kern w:val="2"/>
          <w:szCs w:val="24"/>
          <w14:ligatures w14:val="standardContextual"/>
        </w:rPr>
        <w:t xml:space="preserve">he </w:t>
      </w:r>
      <w:r w:rsidR="00051AAB" w:rsidRPr="00051AAB">
        <w:rPr>
          <w:rFonts w:eastAsiaTheme="minorEastAsia"/>
          <w:color w:val="auto"/>
          <w:kern w:val="2"/>
          <w:szCs w:val="24"/>
          <w14:ligatures w14:val="standardContextual"/>
        </w:rPr>
        <w:t xml:space="preserve">Lord.  </w:t>
      </w:r>
    </w:p>
    <w:p w14:paraId="44551073" w14:textId="77777777" w:rsidR="00CC5102" w:rsidRPr="00051AAB" w:rsidRDefault="00CC5102" w:rsidP="00CC5102">
      <w:pPr>
        <w:spacing w:after="0" w:line="240" w:lineRule="auto"/>
        <w:ind w:left="0" w:firstLine="0"/>
        <w:rPr>
          <w:rFonts w:eastAsiaTheme="minorEastAsia"/>
          <w:color w:val="auto"/>
          <w:kern w:val="2"/>
          <w:szCs w:val="24"/>
          <w14:ligatures w14:val="standardContextual"/>
        </w:rPr>
      </w:pPr>
    </w:p>
    <w:p w14:paraId="6175137E" w14:textId="364A5732" w:rsidR="00CC5102" w:rsidRDefault="00051AAB" w:rsidP="00CC5102">
      <w:pPr>
        <w:pStyle w:val="ListParagraph"/>
        <w:numPr>
          <w:ilvl w:val="0"/>
          <w:numId w:val="21"/>
        </w:numPr>
        <w:spacing w:after="0" w:line="240" w:lineRule="auto"/>
        <w:rPr>
          <w:rFonts w:eastAsiaTheme="minorEastAsia"/>
          <w:b/>
          <w:bCs/>
          <w:color w:val="auto"/>
          <w:kern w:val="2"/>
          <w:szCs w:val="24"/>
          <w14:ligatures w14:val="standardContextual"/>
        </w:rPr>
      </w:pPr>
      <w:r w:rsidRPr="00CC5102">
        <w:rPr>
          <w:rFonts w:eastAsiaTheme="minorEastAsia"/>
          <w:b/>
          <w:bCs/>
          <w:color w:val="auto"/>
          <w:kern w:val="2"/>
          <w:szCs w:val="24"/>
          <w14:ligatures w14:val="standardContextual"/>
        </w:rPr>
        <w:t>Acts 2:22-24 – “Need A Miracle?  Call Jesus”</w:t>
      </w:r>
    </w:p>
    <w:p w14:paraId="0C0CA833" w14:textId="6CBE5228" w:rsidR="00CC5102" w:rsidRDefault="00051AAB" w:rsidP="00CC5102">
      <w:pPr>
        <w:pStyle w:val="ListParagraph"/>
        <w:spacing w:after="0" w:line="240" w:lineRule="auto"/>
        <w:ind w:left="360" w:firstLine="0"/>
        <w:rPr>
          <w:rFonts w:eastAsiaTheme="minorEastAsia"/>
          <w:color w:val="auto"/>
          <w:kern w:val="2"/>
          <w:szCs w:val="24"/>
          <w14:ligatures w14:val="standardContextual"/>
        </w:rPr>
      </w:pPr>
      <w:r w:rsidRPr="00CC5102">
        <w:rPr>
          <w:rFonts w:eastAsiaTheme="minorEastAsia"/>
          <w:color w:val="auto"/>
          <w:kern w:val="2"/>
          <w:szCs w:val="24"/>
          <w14:ligatures w14:val="standardContextual"/>
        </w:rPr>
        <w:t>Most, if not all of us have heard commercials advertising certain businesses services.  Many of these begin with the phrase, “Need thus and so?  Call this person</w:t>
      </w:r>
      <w:r w:rsidR="00DC2110">
        <w:rPr>
          <w:rFonts w:eastAsiaTheme="minorEastAsia"/>
          <w:color w:val="auto"/>
          <w:kern w:val="2"/>
          <w:szCs w:val="24"/>
          <w14:ligatures w14:val="standardContextual"/>
        </w:rPr>
        <w:t>.</w:t>
      </w:r>
      <w:r w:rsidR="00DC2110" w:rsidRPr="00CC5102">
        <w:rPr>
          <w:rFonts w:eastAsiaTheme="minorEastAsia"/>
          <w:color w:val="auto"/>
          <w:kern w:val="2"/>
          <w:szCs w:val="24"/>
          <w14:ligatures w14:val="standardContextual"/>
        </w:rPr>
        <w:t xml:space="preserve">”  </w:t>
      </w:r>
      <w:r w:rsidRPr="00CC5102">
        <w:rPr>
          <w:rFonts w:eastAsiaTheme="minorEastAsia"/>
          <w:color w:val="auto"/>
          <w:kern w:val="2"/>
          <w:szCs w:val="24"/>
          <w14:ligatures w14:val="standardContextual"/>
        </w:rPr>
        <w:t xml:space="preserve">The objective of this is to first, acknowledge the need, and secondly, recommend someone who can fulfill the need.  This has proven to be an effective marketing strategy, as people seeking said service feel a sense of comfort upon hearing that someone </w:t>
      </w:r>
      <w:r w:rsidR="00CA0FEF" w:rsidRPr="00CC5102">
        <w:rPr>
          <w:rFonts w:eastAsiaTheme="minorEastAsia"/>
          <w:color w:val="auto"/>
          <w:kern w:val="2"/>
          <w:szCs w:val="24"/>
          <w14:ligatures w14:val="standardContextual"/>
        </w:rPr>
        <w:t>can</w:t>
      </w:r>
      <w:r w:rsidRPr="00CC5102">
        <w:rPr>
          <w:rFonts w:eastAsiaTheme="minorEastAsia"/>
          <w:color w:val="auto"/>
          <w:kern w:val="2"/>
          <w:szCs w:val="24"/>
          <w14:ligatures w14:val="standardContextual"/>
        </w:rPr>
        <w:t xml:space="preserve"> provide what they need.  </w:t>
      </w:r>
    </w:p>
    <w:p w14:paraId="6B3727A4" w14:textId="3823FD27" w:rsidR="00051AAB" w:rsidRDefault="00CC5102" w:rsidP="00CC5102">
      <w:pPr>
        <w:pStyle w:val="ListParagraph"/>
        <w:spacing w:after="0" w:line="240" w:lineRule="auto"/>
        <w:ind w:left="360" w:firstLine="0"/>
        <w:rPr>
          <w:rFonts w:eastAsiaTheme="minorEastAsia"/>
          <w:color w:val="auto"/>
          <w:kern w:val="2"/>
          <w:szCs w:val="24"/>
          <w14:ligatures w14:val="standardContextual"/>
        </w:rPr>
      </w:pPr>
      <w:r>
        <w:rPr>
          <w:rFonts w:eastAsiaTheme="minorEastAsia"/>
          <w:color w:val="auto"/>
          <w:kern w:val="2"/>
          <w:szCs w:val="24"/>
          <w14:ligatures w14:val="standardContextual"/>
        </w:rPr>
        <w:br/>
      </w:r>
      <w:r w:rsidR="00051AAB" w:rsidRPr="00051AAB">
        <w:rPr>
          <w:rFonts w:eastAsiaTheme="minorEastAsia"/>
          <w:color w:val="auto"/>
          <w:kern w:val="2"/>
          <w:szCs w:val="24"/>
          <w14:ligatures w14:val="standardContextual"/>
        </w:rPr>
        <w:t xml:space="preserve">In Acts 2, Peter delivers his Pentecost </w:t>
      </w:r>
      <w:r w:rsidR="00CA0FEF" w:rsidRPr="00051AAB">
        <w:rPr>
          <w:rFonts w:eastAsiaTheme="minorEastAsia"/>
          <w:color w:val="auto"/>
          <w:kern w:val="2"/>
          <w:szCs w:val="24"/>
          <w14:ligatures w14:val="standardContextual"/>
        </w:rPr>
        <w:t>sermon and</w:t>
      </w:r>
      <w:r w:rsidR="00051AAB" w:rsidRPr="00051AAB">
        <w:rPr>
          <w:rFonts w:eastAsiaTheme="minorEastAsia"/>
          <w:color w:val="auto"/>
          <w:kern w:val="2"/>
          <w:szCs w:val="24"/>
          <w14:ligatures w14:val="standardContextual"/>
        </w:rPr>
        <w:t xml:space="preserve"> takes considerable time reintroducing his audience to Jesus.  While some probably were already familiar, Peter made it a point to ensure that no one that heard him didn’t know who he was talking about.  One of the things about Jesus that Peter highlights are the signs and miracles that He performed during His earthly ministry.  This is why verse 22 says, “…</w:t>
      </w:r>
      <w:r w:rsidR="004C34BC" w:rsidRPr="004C34BC">
        <w:rPr>
          <w:rFonts w:eastAsiaTheme="minorEastAsia"/>
          <w:i/>
          <w:iCs/>
          <w:color w:val="auto"/>
          <w:kern w:val="2"/>
          <w:szCs w:val="24"/>
          <w14:ligatures w14:val="standardContextual"/>
        </w:rPr>
        <w:t xml:space="preserve">This Jesus of Nazareth was a man attested to you by God with miracles, wonders, and signs that God did among you through him, just as you yourselves </w:t>
      </w:r>
      <w:r w:rsidR="00423BAC" w:rsidRPr="004C34BC">
        <w:rPr>
          <w:rFonts w:eastAsiaTheme="minorEastAsia"/>
          <w:i/>
          <w:iCs/>
          <w:color w:val="auto"/>
          <w:kern w:val="2"/>
          <w:szCs w:val="24"/>
          <w14:ligatures w14:val="standardContextual"/>
        </w:rPr>
        <w:t>know.</w:t>
      </w:r>
      <w:r w:rsidR="00051AAB" w:rsidRPr="00051AAB">
        <w:rPr>
          <w:rFonts w:eastAsiaTheme="minorEastAsia"/>
          <w:i/>
          <w:iCs/>
          <w:color w:val="auto"/>
          <w:kern w:val="2"/>
          <w:szCs w:val="24"/>
          <w14:ligatures w14:val="standardContextual"/>
        </w:rPr>
        <w:t xml:space="preserve">”  </w:t>
      </w:r>
      <w:r w:rsidR="00051AAB" w:rsidRPr="00051AAB">
        <w:rPr>
          <w:rFonts w:eastAsiaTheme="minorEastAsia"/>
          <w:color w:val="auto"/>
          <w:kern w:val="2"/>
          <w:szCs w:val="24"/>
          <w14:ligatures w14:val="standardContextual"/>
        </w:rPr>
        <w:t xml:space="preserve">While some in Peter’s audience likely witnessed those miracles </w:t>
      </w:r>
      <w:r w:rsidR="00A61D18" w:rsidRPr="00051AAB">
        <w:rPr>
          <w:rFonts w:eastAsiaTheme="minorEastAsia"/>
          <w:color w:val="auto"/>
          <w:kern w:val="2"/>
          <w:szCs w:val="24"/>
          <w14:ligatures w14:val="standardContextual"/>
        </w:rPr>
        <w:t>firsthand</w:t>
      </w:r>
      <w:r w:rsidR="00051AAB" w:rsidRPr="00051AAB">
        <w:rPr>
          <w:rFonts w:eastAsiaTheme="minorEastAsia"/>
          <w:color w:val="auto"/>
          <w:kern w:val="2"/>
          <w:szCs w:val="24"/>
          <w14:ligatures w14:val="standardContextual"/>
        </w:rPr>
        <w:t xml:space="preserve">, there were others that had only heard about them from others, so Peter made it </w:t>
      </w:r>
      <w:r w:rsidR="00051AAB" w:rsidRPr="00051AAB">
        <w:rPr>
          <w:rFonts w:eastAsiaTheme="minorEastAsia"/>
          <w:color w:val="auto"/>
          <w:kern w:val="2"/>
          <w:szCs w:val="24"/>
          <w14:ligatures w14:val="standardContextual"/>
        </w:rPr>
        <w:lastRenderedPageBreak/>
        <w:t xml:space="preserve">clear that the only trust Miracle worker was and is Jesus.  Not only that, but Jesus wasn’t merely someone that could work miracles once upon a time, but He is our eternal miracle worker.  </w:t>
      </w:r>
    </w:p>
    <w:p w14:paraId="016118A8" w14:textId="77777777" w:rsidR="00CC5102" w:rsidRPr="00CC5102" w:rsidRDefault="00CC5102" w:rsidP="00CC5102">
      <w:pPr>
        <w:pStyle w:val="ListParagraph"/>
        <w:spacing w:after="0" w:line="240" w:lineRule="auto"/>
        <w:ind w:left="360" w:firstLine="0"/>
        <w:rPr>
          <w:rFonts w:eastAsiaTheme="minorEastAsia"/>
          <w:b/>
          <w:bCs/>
          <w:color w:val="auto"/>
          <w:kern w:val="2"/>
          <w:szCs w:val="24"/>
          <w14:ligatures w14:val="standardContextual"/>
        </w:rPr>
      </w:pPr>
    </w:p>
    <w:p w14:paraId="6EA87D11" w14:textId="361BEAA9" w:rsidR="00CC5102" w:rsidRPr="00CC5102" w:rsidRDefault="00051AAB" w:rsidP="00CC5102">
      <w:pPr>
        <w:pStyle w:val="ListParagraph"/>
        <w:numPr>
          <w:ilvl w:val="0"/>
          <w:numId w:val="21"/>
        </w:numPr>
        <w:spacing w:after="0" w:line="240" w:lineRule="auto"/>
        <w:rPr>
          <w:rFonts w:eastAsiaTheme="minorEastAsia"/>
          <w:b/>
          <w:bCs/>
          <w:color w:val="auto"/>
          <w:kern w:val="2"/>
          <w:szCs w:val="24"/>
          <w14:ligatures w14:val="standardContextual"/>
        </w:rPr>
      </w:pPr>
      <w:r w:rsidRPr="00CC5102">
        <w:rPr>
          <w:rFonts w:eastAsiaTheme="minorEastAsia"/>
          <w:b/>
          <w:bCs/>
          <w:color w:val="auto"/>
          <w:kern w:val="2"/>
          <w:szCs w:val="24"/>
          <w14:ligatures w14:val="standardContextual"/>
        </w:rPr>
        <w:t>Acts 2:32-36 – “You Can’t Cancel Jesus”</w:t>
      </w:r>
      <w:r w:rsidR="00CC5102">
        <w:rPr>
          <w:rFonts w:eastAsiaTheme="minorEastAsia"/>
          <w:b/>
          <w:bCs/>
          <w:color w:val="auto"/>
          <w:kern w:val="2"/>
          <w:szCs w:val="24"/>
          <w14:ligatures w14:val="standardContextual"/>
        </w:rPr>
        <w:br/>
      </w:r>
      <w:r w:rsidRPr="00CC5102">
        <w:rPr>
          <w:rFonts w:eastAsiaTheme="minorEastAsia"/>
          <w:color w:val="auto"/>
          <w:kern w:val="2"/>
          <w:szCs w:val="24"/>
          <w14:ligatures w14:val="standardContextual"/>
        </w:rPr>
        <w:t xml:space="preserve">“Cancel Culture” has become a way of life for many people.  The gist of the concept is the removing of support for somebody or something following some sort of indiscretion.  For example, </w:t>
      </w:r>
      <w:r w:rsidR="00423BAC" w:rsidRPr="00CC5102">
        <w:rPr>
          <w:rFonts w:eastAsiaTheme="minorEastAsia"/>
          <w:color w:val="auto"/>
          <w:kern w:val="2"/>
          <w:szCs w:val="24"/>
          <w14:ligatures w14:val="standardContextual"/>
        </w:rPr>
        <w:t>several</w:t>
      </w:r>
      <w:r w:rsidRPr="00CC5102">
        <w:rPr>
          <w:rFonts w:eastAsiaTheme="minorEastAsia"/>
          <w:color w:val="auto"/>
          <w:kern w:val="2"/>
          <w:szCs w:val="24"/>
          <w14:ligatures w14:val="standardContextual"/>
        </w:rPr>
        <w:t xml:space="preserve"> celebrities have been “cancelled” after saying or doing something controversial, which resulted in their projects being cancelled, their losing of money, and essentially become a national disgrace.  While some offenses absolutely warrant accountability and consequences, </w:t>
      </w:r>
      <w:r w:rsidR="00423BAC" w:rsidRPr="00CC5102">
        <w:rPr>
          <w:rFonts w:eastAsiaTheme="minorEastAsia"/>
          <w:color w:val="auto"/>
          <w:kern w:val="2"/>
          <w:szCs w:val="24"/>
          <w14:ligatures w14:val="standardContextual"/>
        </w:rPr>
        <w:t>often</w:t>
      </w:r>
      <w:r w:rsidRPr="00CC5102">
        <w:rPr>
          <w:rFonts w:eastAsiaTheme="minorEastAsia"/>
          <w:color w:val="auto"/>
          <w:kern w:val="2"/>
          <w:szCs w:val="24"/>
          <w14:ligatures w14:val="standardContextual"/>
        </w:rPr>
        <w:t xml:space="preserve">, these </w:t>
      </w:r>
      <w:r w:rsidR="008B1145" w:rsidRPr="00CC5102">
        <w:rPr>
          <w:rFonts w:eastAsiaTheme="minorEastAsia"/>
          <w:color w:val="auto"/>
          <w:kern w:val="2"/>
          <w:szCs w:val="24"/>
          <w14:ligatures w14:val="standardContextual"/>
        </w:rPr>
        <w:t>so-called</w:t>
      </w:r>
      <w:r w:rsidRPr="00CC5102">
        <w:rPr>
          <w:rFonts w:eastAsiaTheme="minorEastAsia"/>
          <w:color w:val="auto"/>
          <w:kern w:val="2"/>
          <w:szCs w:val="24"/>
          <w14:ligatures w14:val="standardContextual"/>
        </w:rPr>
        <w:t xml:space="preserve"> cancellations come about due to petty differences or bruised egos, rather than actual offenses.  Not only that, but it is easier to “cancel someone” than to have the difficult conversations and seek to understand someone.</w:t>
      </w:r>
    </w:p>
    <w:p w14:paraId="46C08B8F" w14:textId="77777777" w:rsidR="00CC5102" w:rsidRDefault="00CC5102" w:rsidP="00CC5102">
      <w:pPr>
        <w:pStyle w:val="ListParagraph"/>
        <w:spacing w:after="0" w:line="240" w:lineRule="auto"/>
        <w:ind w:left="360" w:firstLine="0"/>
        <w:rPr>
          <w:rFonts w:eastAsiaTheme="minorEastAsia"/>
          <w:b/>
          <w:bCs/>
          <w:color w:val="auto"/>
          <w:kern w:val="2"/>
          <w:szCs w:val="24"/>
          <w14:ligatures w14:val="standardContextual"/>
        </w:rPr>
      </w:pPr>
    </w:p>
    <w:p w14:paraId="7C059AB2" w14:textId="50DC1305" w:rsidR="00051AAB" w:rsidRDefault="00051AAB" w:rsidP="00CC5102">
      <w:pPr>
        <w:pStyle w:val="ListParagraph"/>
        <w:spacing w:after="0" w:line="240" w:lineRule="auto"/>
        <w:ind w:left="360" w:firstLine="0"/>
        <w:rPr>
          <w:rFonts w:eastAsiaTheme="minorEastAsia"/>
          <w:color w:val="auto"/>
          <w:kern w:val="2"/>
          <w:szCs w:val="24"/>
          <w14:ligatures w14:val="standardContextual"/>
        </w:rPr>
      </w:pPr>
      <w:r w:rsidRPr="00CC5102">
        <w:rPr>
          <w:rFonts w:eastAsiaTheme="minorEastAsia"/>
          <w:color w:val="auto"/>
          <w:kern w:val="2"/>
          <w:szCs w:val="24"/>
          <w14:ligatures w14:val="standardContextual"/>
        </w:rPr>
        <w:t>As Peter preaches on Pentecost, he acknowledges that Israel attempted to cancel Jesus by crucif</w:t>
      </w:r>
      <w:r w:rsidR="00860EDA">
        <w:rPr>
          <w:rFonts w:eastAsiaTheme="minorEastAsia"/>
          <w:color w:val="auto"/>
          <w:kern w:val="2"/>
          <w:szCs w:val="24"/>
          <w14:ligatures w14:val="standardContextual"/>
        </w:rPr>
        <w:t>ixion</w:t>
      </w:r>
      <w:r w:rsidRPr="00CC5102">
        <w:rPr>
          <w:rFonts w:eastAsiaTheme="minorEastAsia"/>
          <w:color w:val="auto"/>
          <w:kern w:val="2"/>
          <w:szCs w:val="24"/>
          <w14:ligatures w14:val="standardContextual"/>
        </w:rPr>
        <w:t>.  Their aim was to demonize Him, His message, and His purpose.  Not only that, but they sought to permanently silence His voice and protect their own power and comfortability.  Yet Peter asserts “</w:t>
      </w:r>
      <w:r w:rsidRPr="00CC5102">
        <w:rPr>
          <w:rFonts w:eastAsiaTheme="minorEastAsia"/>
          <w:i/>
          <w:iCs/>
          <w:color w:val="auto"/>
          <w:kern w:val="2"/>
          <w:szCs w:val="24"/>
          <w14:ligatures w14:val="standardContextual"/>
        </w:rPr>
        <w:t xml:space="preserve">Therefore let all the house of Israel know with certainty that God has made this Jesus, whom you crucified, both Lord and </w:t>
      </w:r>
      <w:r w:rsidR="00423BAC" w:rsidRPr="00CC5102">
        <w:rPr>
          <w:rFonts w:eastAsiaTheme="minorEastAsia"/>
          <w:i/>
          <w:iCs/>
          <w:color w:val="auto"/>
          <w:kern w:val="2"/>
          <w:szCs w:val="24"/>
          <w14:ligatures w14:val="standardContextual"/>
        </w:rPr>
        <w:t>Messiah”</w:t>
      </w:r>
      <w:r w:rsidR="00423BAC">
        <w:rPr>
          <w:rFonts w:eastAsiaTheme="minorEastAsia"/>
          <w:i/>
          <w:iCs/>
          <w:color w:val="auto"/>
          <w:kern w:val="2"/>
          <w:szCs w:val="24"/>
          <w14:ligatures w14:val="standardContextual"/>
        </w:rPr>
        <w:t xml:space="preserve"> (</w:t>
      </w:r>
      <w:r w:rsidR="0038393D">
        <w:rPr>
          <w:rFonts w:eastAsiaTheme="minorEastAsia"/>
          <w:i/>
          <w:iCs/>
          <w:color w:val="auto"/>
          <w:kern w:val="2"/>
          <w:szCs w:val="24"/>
          <w14:ligatures w14:val="standardContextual"/>
        </w:rPr>
        <w:t>v.36).</w:t>
      </w:r>
      <w:r w:rsidRPr="00CC5102">
        <w:rPr>
          <w:rFonts w:eastAsiaTheme="minorEastAsia"/>
          <w:i/>
          <w:iCs/>
          <w:color w:val="auto"/>
          <w:kern w:val="2"/>
          <w:szCs w:val="24"/>
          <w14:ligatures w14:val="standardContextual"/>
        </w:rPr>
        <w:t xml:space="preserve">  </w:t>
      </w:r>
      <w:r w:rsidRPr="00CC5102">
        <w:rPr>
          <w:rFonts w:eastAsiaTheme="minorEastAsia"/>
          <w:color w:val="auto"/>
          <w:kern w:val="2"/>
          <w:szCs w:val="24"/>
          <w14:ligatures w14:val="standardContextual"/>
        </w:rPr>
        <w:t xml:space="preserve">In other words, not only did they not successfully cancel Him, but He </w:t>
      </w:r>
      <w:r w:rsidR="0038393D">
        <w:rPr>
          <w:rFonts w:eastAsiaTheme="minorEastAsia"/>
          <w:color w:val="auto"/>
          <w:kern w:val="2"/>
          <w:szCs w:val="24"/>
          <w14:ligatures w14:val="standardContextual"/>
        </w:rPr>
        <w:t>sits</w:t>
      </w:r>
      <w:r w:rsidRPr="00CC5102">
        <w:rPr>
          <w:rFonts w:eastAsiaTheme="minorEastAsia"/>
          <w:color w:val="auto"/>
          <w:kern w:val="2"/>
          <w:szCs w:val="24"/>
          <w14:ligatures w14:val="standardContextual"/>
        </w:rPr>
        <w:t xml:space="preserve"> in a place where no one can stop Him.  As much as people have tried to discredit Jesus and demonize Him, no one has successfully cancelled Him.  And guess what?  They never will.  He will forever be on the throne and there’s nothing that anyone can do about that!</w:t>
      </w:r>
    </w:p>
    <w:p w14:paraId="75E0E5F5" w14:textId="77777777" w:rsidR="00CC5102" w:rsidRPr="00CC5102" w:rsidRDefault="00CC5102" w:rsidP="00CC5102">
      <w:pPr>
        <w:pStyle w:val="ListParagraph"/>
        <w:spacing w:after="0" w:line="240" w:lineRule="auto"/>
        <w:ind w:left="360" w:firstLine="0"/>
        <w:rPr>
          <w:rFonts w:eastAsiaTheme="minorEastAsia"/>
          <w:b/>
          <w:bCs/>
          <w:color w:val="auto"/>
          <w:kern w:val="2"/>
          <w:szCs w:val="24"/>
          <w14:ligatures w14:val="standardContextual"/>
        </w:rPr>
      </w:pPr>
    </w:p>
    <w:p w14:paraId="43E96F65" w14:textId="657502B0" w:rsidR="005629A9" w:rsidRDefault="00051AAB" w:rsidP="005629A9">
      <w:pPr>
        <w:pStyle w:val="ListParagraph"/>
        <w:numPr>
          <w:ilvl w:val="0"/>
          <w:numId w:val="21"/>
        </w:numPr>
        <w:spacing w:after="0" w:line="240" w:lineRule="auto"/>
        <w:rPr>
          <w:rFonts w:eastAsiaTheme="minorEastAsia"/>
          <w:b/>
          <w:bCs/>
          <w:color w:val="auto"/>
          <w:kern w:val="2"/>
          <w:szCs w:val="24"/>
          <w14:ligatures w14:val="standardContextual"/>
        </w:rPr>
      </w:pPr>
      <w:r w:rsidRPr="00CC5102">
        <w:rPr>
          <w:rFonts w:eastAsiaTheme="minorEastAsia"/>
          <w:b/>
          <w:bCs/>
          <w:color w:val="auto"/>
          <w:kern w:val="2"/>
          <w:szCs w:val="24"/>
          <w14:ligatures w14:val="standardContextual"/>
        </w:rPr>
        <w:t xml:space="preserve">Acts 2:37-41 – “Check Yourself and Turn </w:t>
      </w:r>
      <w:r w:rsidR="0038393D" w:rsidRPr="00CC5102">
        <w:rPr>
          <w:rFonts w:eastAsiaTheme="minorEastAsia"/>
          <w:b/>
          <w:bCs/>
          <w:color w:val="auto"/>
          <w:kern w:val="2"/>
          <w:szCs w:val="24"/>
          <w14:ligatures w14:val="standardContextual"/>
        </w:rPr>
        <w:t>to</w:t>
      </w:r>
      <w:r w:rsidRPr="00CC5102">
        <w:rPr>
          <w:rFonts w:eastAsiaTheme="minorEastAsia"/>
          <w:b/>
          <w:bCs/>
          <w:color w:val="auto"/>
          <w:kern w:val="2"/>
          <w:szCs w:val="24"/>
          <w14:ligatures w14:val="standardContextual"/>
        </w:rPr>
        <w:t xml:space="preserve"> Jesus</w:t>
      </w:r>
      <w:r w:rsidR="005629A9">
        <w:rPr>
          <w:rFonts w:eastAsiaTheme="minorEastAsia"/>
          <w:b/>
          <w:bCs/>
          <w:color w:val="auto"/>
          <w:kern w:val="2"/>
          <w:szCs w:val="24"/>
          <w14:ligatures w14:val="standardContextual"/>
        </w:rPr>
        <w:t>”</w:t>
      </w:r>
    </w:p>
    <w:p w14:paraId="46697FA3" w14:textId="5701CAE4" w:rsidR="005629A9" w:rsidRDefault="00051AAB" w:rsidP="005629A9">
      <w:pPr>
        <w:pStyle w:val="ListParagraph"/>
        <w:spacing w:after="0" w:line="240" w:lineRule="auto"/>
        <w:ind w:left="360" w:firstLine="0"/>
        <w:rPr>
          <w:rFonts w:eastAsiaTheme="minorEastAsia"/>
          <w:color w:val="auto"/>
          <w:kern w:val="2"/>
          <w:szCs w:val="24"/>
          <w14:ligatures w14:val="standardContextual"/>
        </w:rPr>
      </w:pPr>
      <w:r w:rsidRPr="005629A9">
        <w:rPr>
          <w:rFonts w:eastAsiaTheme="minorEastAsia"/>
          <w:color w:val="auto"/>
          <w:kern w:val="2"/>
          <w:szCs w:val="24"/>
          <w14:ligatures w14:val="standardContextual"/>
        </w:rPr>
        <w:t xml:space="preserve">“You’d better check yourself before your wreck yourself!”  Ever heard that phrase before?  The purpose of this statement is to warn a person that’s on a dangerous path to straighten up before it’s too late.  Additionally, it warns of </w:t>
      </w:r>
      <w:r w:rsidR="00697253" w:rsidRPr="005629A9">
        <w:rPr>
          <w:rFonts w:eastAsiaTheme="minorEastAsia"/>
          <w:color w:val="auto"/>
          <w:kern w:val="2"/>
          <w:szCs w:val="24"/>
          <w14:ligatures w14:val="standardContextual"/>
        </w:rPr>
        <w:t>self-destruction</w:t>
      </w:r>
      <w:r w:rsidRPr="005629A9">
        <w:rPr>
          <w:rFonts w:eastAsiaTheme="minorEastAsia"/>
          <w:color w:val="auto"/>
          <w:kern w:val="2"/>
          <w:szCs w:val="24"/>
          <w14:ligatures w14:val="standardContextual"/>
        </w:rPr>
        <w:t xml:space="preserve"> or </w:t>
      </w:r>
      <w:r w:rsidR="00697253" w:rsidRPr="005629A9">
        <w:rPr>
          <w:rFonts w:eastAsiaTheme="minorEastAsia"/>
          <w:color w:val="auto"/>
          <w:kern w:val="2"/>
          <w:szCs w:val="24"/>
          <w14:ligatures w14:val="standardContextual"/>
        </w:rPr>
        <w:t>self-sabotage</w:t>
      </w:r>
      <w:r w:rsidRPr="005629A9">
        <w:rPr>
          <w:rFonts w:eastAsiaTheme="minorEastAsia"/>
          <w:color w:val="auto"/>
          <w:kern w:val="2"/>
          <w:szCs w:val="24"/>
          <w14:ligatures w14:val="standardContextual"/>
        </w:rPr>
        <w:t>.  A person ultimately being responsible for their own demise due to their wreck less and irresponsible decisions.  This message usually comes from someone who deeply cares for another and doesn’t want to see them squander their potential.</w:t>
      </w:r>
    </w:p>
    <w:p w14:paraId="6CF7CA0A" w14:textId="77777777" w:rsidR="005629A9" w:rsidRDefault="005629A9" w:rsidP="005629A9">
      <w:pPr>
        <w:pStyle w:val="ListParagraph"/>
        <w:spacing w:after="0" w:line="240" w:lineRule="auto"/>
        <w:ind w:left="360" w:firstLine="0"/>
        <w:rPr>
          <w:rFonts w:eastAsiaTheme="minorEastAsia"/>
          <w:color w:val="auto"/>
          <w:kern w:val="2"/>
          <w:szCs w:val="24"/>
          <w14:ligatures w14:val="standardContextual"/>
        </w:rPr>
      </w:pPr>
    </w:p>
    <w:p w14:paraId="45F5C00E" w14:textId="559F021F" w:rsidR="00051AAB" w:rsidRPr="005629A9" w:rsidRDefault="00051AAB" w:rsidP="005629A9">
      <w:pPr>
        <w:pStyle w:val="ListParagraph"/>
        <w:spacing w:after="0" w:line="240" w:lineRule="auto"/>
        <w:ind w:left="360" w:firstLine="0"/>
        <w:rPr>
          <w:rFonts w:eastAsiaTheme="minorEastAsia"/>
          <w:b/>
          <w:bCs/>
          <w:color w:val="auto"/>
          <w:kern w:val="2"/>
          <w:szCs w:val="24"/>
          <w14:ligatures w14:val="standardContextual"/>
        </w:rPr>
      </w:pPr>
      <w:r w:rsidRPr="00051AAB">
        <w:rPr>
          <w:rFonts w:eastAsiaTheme="minorEastAsia"/>
          <w:color w:val="auto"/>
          <w:kern w:val="2"/>
          <w:szCs w:val="24"/>
          <w14:ligatures w14:val="standardContextual"/>
        </w:rPr>
        <w:t xml:space="preserve">As Peter brings his sermon to a close, the Bible says that the congregation has been greatly convicted by his words and inquire as to what to do next.  </w:t>
      </w:r>
      <w:r w:rsidR="00C70012">
        <w:rPr>
          <w:rFonts w:eastAsiaTheme="minorEastAsia"/>
          <w:color w:val="auto"/>
          <w:kern w:val="2"/>
          <w:szCs w:val="24"/>
          <w14:ligatures w14:val="standardContextual"/>
        </w:rPr>
        <w:t>In verse 38, t</w:t>
      </w:r>
      <w:r w:rsidRPr="00051AAB">
        <w:rPr>
          <w:rFonts w:eastAsiaTheme="minorEastAsia"/>
          <w:color w:val="auto"/>
          <w:kern w:val="2"/>
          <w:szCs w:val="24"/>
          <w14:ligatures w14:val="standardContextual"/>
        </w:rPr>
        <w:t>he Lord speaks through Peter saying, “</w:t>
      </w:r>
      <w:r w:rsidR="00C952BE" w:rsidRPr="00051AAB">
        <w:rPr>
          <w:rFonts w:eastAsiaTheme="minorEastAsia"/>
          <w:i/>
          <w:iCs/>
          <w:color w:val="auto"/>
          <w:kern w:val="2"/>
          <w:szCs w:val="24"/>
          <w14:ligatures w14:val="standardContextual"/>
        </w:rPr>
        <w:t>Repent and</w:t>
      </w:r>
      <w:r w:rsidRPr="00051AAB">
        <w:rPr>
          <w:rFonts w:eastAsiaTheme="minorEastAsia"/>
          <w:i/>
          <w:iCs/>
          <w:color w:val="auto"/>
          <w:kern w:val="2"/>
          <w:szCs w:val="24"/>
          <w14:ligatures w14:val="standardContextual"/>
        </w:rPr>
        <w:t xml:space="preserve"> be baptized, each of you, in the name of Jesus Christ for forgiveness of your sins, and you will receive the gift of the Holy Spirit.”  </w:t>
      </w:r>
      <w:r w:rsidRPr="00051AAB">
        <w:rPr>
          <w:rFonts w:eastAsiaTheme="minorEastAsia"/>
          <w:color w:val="auto"/>
          <w:kern w:val="2"/>
          <w:szCs w:val="24"/>
          <w14:ligatures w14:val="standardContextual"/>
        </w:rPr>
        <w:t xml:space="preserve">The blessing of this text is that not only is there a warning of the necessity to repent, but there is a promise of hope attached to the warning.  Not only will we be forgiven for our sins and spared eternal damnation, but we will receive the gift of God’s Holy Spirit, which will not </w:t>
      </w:r>
      <w:r w:rsidR="002520ED">
        <w:rPr>
          <w:rFonts w:eastAsiaTheme="minorEastAsia"/>
          <w:color w:val="auto"/>
          <w:kern w:val="2"/>
          <w:szCs w:val="24"/>
          <w14:ligatures w14:val="standardContextual"/>
        </w:rPr>
        <w:t xml:space="preserve">just </w:t>
      </w:r>
      <w:r w:rsidRPr="00051AAB">
        <w:rPr>
          <w:rFonts w:eastAsiaTheme="minorEastAsia"/>
          <w:color w:val="auto"/>
          <w:kern w:val="2"/>
          <w:szCs w:val="24"/>
          <w14:ligatures w14:val="standardContextual"/>
        </w:rPr>
        <w:t xml:space="preserve">bless us, but we </w:t>
      </w:r>
      <w:r w:rsidR="00C952BE">
        <w:rPr>
          <w:rFonts w:eastAsiaTheme="minorEastAsia"/>
          <w:color w:val="auto"/>
          <w:kern w:val="2"/>
          <w:szCs w:val="24"/>
          <w14:ligatures w14:val="standardContextual"/>
        </w:rPr>
        <w:t>become</w:t>
      </w:r>
      <w:r w:rsidRPr="00051AAB">
        <w:rPr>
          <w:rFonts w:eastAsiaTheme="minorEastAsia"/>
          <w:color w:val="auto"/>
          <w:kern w:val="2"/>
          <w:szCs w:val="24"/>
          <w14:ligatures w14:val="standardContextual"/>
        </w:rPr>
        <w:t xml:space="preserve"> a blessing to others. Ultimately, it is an offer that no one or nothing can even attempt to match. </w:t>
      </w:r>
    </w:p>
    <w:p w14:paraId="4970D222" w14:textId="77777777" w:rsidR="005629A9" w:rsidRDefault="005629A9" w:rsidP="00051AAB">
      <w:pPr>
        <w:spacing w:after="0" w:line="240" w:lineRule="auto"/>
        <w:ind w:left="0" w:firstLine="0"/>
        <w:jc w:val="center"/>
        <w:rPr>
          <w:rFonts w:eastAsiaTheme="minorEastAsia"/>
          <w:color w:val="auto"/>
          <w:kern w:val="2"/>
          <w:sz w:val="32"/>
          <w:szCs w:val="32"/>
          <w14:ligatures w14:val="standardContextual"/>
        </w:rPr>
      </w:pPr>
    </w:p>
    <w:p w14:paraId="41A03DE7" w14:textId="27A95453" w:rsidR="00051AAB" w:rsidRPr="00051AAB" w:rsidRDefault="00051AAB" w:rsidP="005629A9">
      <w:pPr>
        <w:spacing w:after="0" w:line="240" w:lineRule="auto"/>
        <w:ind w:left="0" w:firstLine="0"/>
        <w:rPr>
          <w:rFonts w:eastAsiaTheme="minorEastAsia"/>
          <w:color w:val="auto"/>
          <w:kern w:val="2"/>
          <w:szCs w:val="24"/>
          <w14:ligatures w14:val="standardContextual"/>
        </w:rPr>
      </w:pPr>
      <w:r w:rsidRPr="00931F45">
        <w:rPr>
          <w:rFonts w:eastAsiaTheme="minorEastAsia"/>
          <w:b/>
          <w:bCs/>
          <w:color w:val="auto"/>
          <w:kern w:val="2"/>
          <w:szCs w:val="24"/>
          <w14:ligatures w14:val="standardContextual"/>
        </w:rPr>
        <w:t>C</w:t>
      </w:r>
      <w:r w:rsidR="005629A9" w:rsidRPr="00931F45">
        <w:rPr>
          <w:rFonts w:eastAsiaTheme="minorEastAsia"/>
          <w:b/>
          <w:bCs/>
          <w:color w:val="auto"/>
          <w:kern w:val="2"/>
          <w:szCs w:val="24"/>
          <w14:ligatures w14:val="standardContextual"/>
        </w:rPr>
        <w:t>onclusion:</w:t>
      </w:r>
      <w:r w:rsidR="005629A9">
        <w:rPr>
          <w:rFonts w:eastAsiaTheme="minorEastAsia"/>
          <w:color w:val="auto"/>
          <w:kern w:val="2"/>
          <w:szCs w:val="24"/>
          <w14:ligatures w14:val="standardContextual"/>
        </w:rPr>
        <w:t xml:space="preserve"> </w:t>
      </w:r>
      <w:r w:rsidRPr="00051AAB">
        <w:rPr>
          <w:rFonts w:eastAsiaTheme="minorEastAsia"/>
          <w:color w:val="auto"/>
          <w:kern w:val="2"/>
          <w:szCs w:val="24"/>
          <w14:ligatures w14:val="standardContextual"/>
        </w:rPr>
        <w:t>Most people are always looking for a “good deal,” but there are some who are fortunate to stumble upon what’s known as a “</w:t>
      </w:r>
      <w:r w:rsidR="00097CAA">
        <w:rPr>
          <w:rFonts w:eastAsiaTheme="minorEastAsia"/>
          <w:color w:val="auto"/>
          <w:kern w:val="2"/>
          <w:szCs w:val="24"/>
          <w14:ligatures w14:val="standardContextual"/>
        </w:rPr>
        <w:t>s</w:t>
      </w:r>
      <w:r w:rsidR="00097CAA" w:rsidRPr="00051AAB">
        <w:rPr>
          <w:rFonts w:eastAsiaTheme="minorEastAsia"/>
          <w:color w:val="auto"/>
          <w:kern w:val="2"/>
          <w:szCs w:val="24"/>
          <w14:ligatures w14:val="standardContextual"/>
        </w:rPr>
        <w:t xml:space="preserve">weet </w:t>
      </w:r>
      <w:r w:rsidR="00097CAA">
        <w:rPr>
          <w:rFonts w:eastAsiaTheme="minorEastAsia"/>
          <w:color w:val="auto"/>
          <w:kern w:val="2"/>
          <w:szCs w:val="24"/>
          <w14:ligatures w14:val="standardContextual"/>
        </w:rPr>
        <w:t>d</w:t>
      </w:r>
      <w:r w:rsidR="00097CAA" w:rsidRPr="00051AAB">
        <w:rPr>
          <w:rFonts w:eastAsiaTheme="minorEastAsia"/>
          <w:color w:val="auto"/>
          <w:kern w:val="2"/>
          <w:szCs w:val="24"/>
          <w14:ligatures w14:val="standardContextual"/>
        </w:rPr>
        <w:t>eal</w:t>
      </w:r>
      <w:r w:rsidRPr="00051AAB">
        <w:rPr>
          <w:rFonts w:eastAsiaTheme="minorEastAsia"/>
          <w:color w:val="auto"/>
          <w:kern w:val="2"/>
          <w:szCs w:val="24"/>
          <w14:ligatures w14:val="standardContextual"/>
        </w:rPr>
        <w:t xml:space="preserve">.”  A Sweet Deal is a highly beneficial opportunity that would be impossible to refuse.  It’s an amazing arrangement that has no strings </w:t>
      </w:r>
      <w:r w:rsidRPr="00051AAB">
        <w:rPr>
          <w:rFonts w:eastAsiaTheme="minorEastAsia"/>
          <w:color w:val="auto"/>
          <w:kern w:val="2"/>
          <w:szCs w:val="24"/>
          <w14:ligatures w14:val="standardContextual"/>
        </w:rPr>
        <w:lastRenderedPageBreak/>
        <w:t xml:space="preserve">attached and stands to benefit whoever chooses to take it.  Jesus isn’t merely a sweet </w:t>
      </w:r>
      <w:r w:rsidR="00C952BE" w:rsidRPr="00051AAB">
        <w:rPr>
          <w:rFonts w:eastAsiaTheme="minorEastAsia"/>
          <w:color w:val="auto"/>
          <w:kern w:val="2"/>
          <w:szCs w:val="24"/>
          <w14:ligatures w14:val="standardContextual"/>
        </w:rPr>
        <w:t>deal;</w:t>
      </w:r>
      <w:r w:rsidRPr="00051AAB">
        <w:rPr>
          <w:rFonts w:eastAsiaTheme="minorEastAsia"/>
          <w:color w:val="auto"/>
          <w:kern w:val="2"/>
          <w:szCs w:val="24"/>
          <w14:ligatures w14:val="standardContextual"/>
        </w:rPr>
        <w:t xml:space="preserve"> </w:t>
      </w:r>
      <w:r w:rsidR="00C1756E">
        <w:rPr>
          <w:rFonts w:eastAsiaTheme="minorEastAsia"/>
          <w:color w:val="auto"/>
          <w:kern w:val="2"/>
          <w:szCs w:val="24"/>
          <w14:ligatures w14:val="standardContextual"/>
        </w:rPr>
        <w:t>He is the blessing that</w:t>
      </w:r>
      <w:r w:rsidRPr="00051AAB">
        <w:rPr>
          <w:rFonts w:eastAsiaTheme="minorEastAsia"/>
          <w:color w:val="auto"/>
          <w:kern w:val="2"/>
          <w:szCs w:val="24"/>
          <w14:ligatures w14:val="standardContextual"/>
        </w:rPr>
        <w:t xml:space="preserve"> cannot be matched or surpassed.  We have everything to gain and everything to lose when it comes Jesus.  Just as the hymn-writer told us how sweet it is to trust in Him, it is equally sweet to surrender our lives to Him.  It doesn’t get any better than Jesus!</w:t>
      </w:r>
    </w:p>
    <w:p w14:paraId="68CA0897" w14:textId="4E893FBE" w:rsidR="00336905" w:rsidRDefault="00336905" w:rsidP="00051AAB">
      <w:pPr>
        <w:ind w:left="0" w:firstLine="0"/>
        <w:rPr>
          <w:rFonts w:asciiTheme="majorHAnsi" w:hAnsiTheme="majorHAnsi"/>
          <w:b/>
          <w:bCs/>
          <w:sz w:val="20"/>
        </w:rPr>
      </w:pPr>
    </w:p>
    <w:p w14:paraId="7705D0E9" w14:textId="77777777" w:rsidR="00982140" w:rsidRPr="00B2435F" w:rsidRDefault="00982140" w:rsidP="00982140">
      <w:pPr>
        <w:spacing w:after="0" w:line="240" w:lineRule="auto"/>
        <w:ind w:left="0" w:firstLine="0"/>
        <w:jc w:val="center"/>
        <w:rPr>
          <w:rFonts w:eastAsiaTheme="minorEastAsia"/>
          <w:b/>
          <w:bCs/>
          <w:color w:val="auto"/>
          <w:kern w:val="2"/>
          <w:szCs w:val="24"/>
          <w14:ligatures w14:val="standardContextual"/>
        </w:rPr>
      </w:pPr>
      <w:r w:rsidRPr="00B2435F">
        <w:rPr>
          <w:rFonts w:eastAsiaTheme="minorEastAsia"/>
          <w:b/>
          <w:bCs/>
          <w:color w:val="auto"/>
          <w:kern w:val="2"/>
          <w:szCs w:val="24"/>
          <w14:ligatures w14:val="standardContextual"/>
        </w:rPr>
        <w:t xml:space="preserve">Author Bio </w:t>
      </w:r>
    </w:p>
    <w:p w14:paraId="352C7D9F" w14:textId="75397B6B" w:rsidR="00982140" w:rsidRPr="00B2435F" w:rsidRDefault="00982140" w:rsidP="00982140">
      <w:pPr>
        <w:spacing w:after="0" w:line="240" w:lineRule="auto"/>
        <w:ind w:left="0" w:firstLine="0"/>
        <w:rPr>
          <w:rFonts w:eastAsiaTheme="minorEastAsia"/>
          <w:i/>
          <w:iCs/>
          <w:color w:val="auto"/>
          <w:szCs w:val="24"/>
        </w:rPr>
      </w:pPr>
      <w:r w:rsidRPr="00B2435F">
        <w:rPr>
          <w:rFonts w:eastAsiaTheme="minorEastAsia"/>
          <w:i/>
          <w:iCs/>
          <w:color w:val="auto"/>
          <w:szCs w:val="24"/>
        </w:rPr>
        <w:t>Joseph T. Howard, Sr., M.Div. is an ordained Minister of the Gospel residing and primarily serving in Atlanta, GA.  He is a graduate of New Orleans Baptist Theological Seminary.  Joseph is married to the love of his life and a powerful minister in her own right, Bianca Robinson Howard, and together they have two children: Rose</w:t>
      </w:r>
      <w:r>
        <w:rPr>
          <w:rFonts w:eastAsiaTheme="minorEastAsia"/>
          <w:i/>
          <w:iCs/>
          <w:color w:val="auto"/>
          <w:szCs w:val="24"/>
        </w:rPr>
        <w:t xml:space="preserve"> </w:t>
      </w:r>
      <w:r w:rsidRPr="00B2435F">
        <w:rPr>
          <w:rFonts w:eastAsiaTheme="minorEastAsia"/>
          <w:i/>
          <w:iCs/>
          <w:color w:val="auto"/>
          <w:szCs w:val="24"/>
        </w:rPr>
        <w:t xml:space="preserve">Victoria </w:t>
      </w:r>
      <w:r>
        <w:rPr>
          <w:rFonts w:eastAsiaTheme="minorEastAsia"/>
          <w:i/>
          <w:iCs/>
          <w:color w:val="auto"/>
          <w:szCs w:val="24"/>
        </w:rPr>
        <w:t>and</w:t>
      </w:r>
      <w:r w:rsidRPr="00B2435F">
        <w:rPr>
          <w:rFonts w:eastAsiaTheme="minorEastAsia"/>
          <w:i/>
          <w:iCs/>
          <w:color w:val="auto"/>
          <w:szCs w:val="24"/>
        </w:rPr>
        <w:t xml:space="preserve"> Joseph, Jr.  </w:t>
      </w:r>
    </w:p>
    <w:p w14:paraId="512E447A" w14:textId="77777777" w:rsidR="00982140" w:rsidRPr="00A237F3" w:rsidRDefault="00982140" w:rsidP="00051AAB">
      <w:pPr>
        <w:ind w:left="0" w:firstLine="0"/>
        <w:rPr>
          <w:rFonts w:asciiTheme="majorHAnsi" w:hAnsiTheme="majorHAnsi"/>
          <w:b/>
          <w:bCs/>
          <w:sz w:val="20"/>
        </w:rPr>
      </w:pPr>
    </w:p>
    <w:sectPr w:rsidR="00982140"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49121" w14:textId="77777777" w:rsidR="007534F9" w:rsidRDefault="007534F9">
      <w:pPr>
        <w:spacing w:after="0" w:line="240" w:lineRule="auto"/>
      </w:pPr>
      <w:r>
        <w:separator/>
      </w:r>
    </w:p>
  </w:endnote>
  <w:endnote w:type="continuationSeparator" w:id="0">
    <w:p w14:paraId="062032B7" w14:textId="77777777" w:rsidR="007534F9" w:rsidRDefault="007534F9">
      <w:pPr>
        <w:spacing w:after="0" w:line="240" w:lineRule="auto"/>
      </w:pPr>
      <w:r>
        <w:continuationSeparator/>
      </w:r>
    </w:p>
  </w:endnote>
  <w:endnote w:type="continuationNotice" w:id="1">
    <w:p w14:paraId="102012F3" w14:textId="77777777" w:rsidR="0062711C" w:rsidRDefault="00627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39789B80"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931F45">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ECF7C" w14:textId="77777777" w:rsidR="007534F9" w:rsidRDefault="007534F9">
      <w:pPr>
        <w:spacing w:after="0" w:line="240" w:lineRule="auto"/>
      </w:pPr>
      <w:r>
        <w:separator/>
      </w:r>
    </w:p>
  </w:footnote>
  <w:footnote w:type="continuationSeparator" w:id="0">
    <w:p w14:paraId="6591EC5F" w14:textId="77777777" w:rsidR="007534F9" w:rsidRDefault="007534F9">
      <w:pPr>
        <w:spacing w:after="0" w:line="240" w:lineRule="auto"/>
      </w:pPr>
      <w:r>
        <w:continuationSeparator/>
      </w:r>
    </w:p>
  </w:footnote>
  <w:footnote w:type="continuationNotice" w:id="1">
    <w:p w14:paraId="06ACF59D" w14:textId="77777777" w:rsidR="0062711C" w:rsidRDefault="006271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895857"/>
    <w:multiLevelType w:val="hybridMultilevel"/>
    <w:tmpl w:val="E9CE186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605CD"/>
    <w:multiLevelType w:val="hybridMultilevel"/>
    <w:tmpl w:val="D3CE1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7"/>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8"/>
    <w:lvlOverride w:ilvl="0">
      <w:lvl w:ilvl="0">
        <w:numFmt w:val="decimal"/>
        <w:lvlText w:val="%1."/>
        <w:lvlJc w:val="left"/>
      </w:lvl>
    </w:lvlOverride>
  </w:num>
  <w:num w:numId="6" w16cid:durableId="1031807417">
    <w:abstractNumId w:val="9"/>
  </w:num>
  <w:num w:numId="7" w16cid:durableId="1121993491">
    <w:abstractNumId w:val="16"/>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5"/>
  </w:num>
  <w:num w:numId="18" w16cid:durableId="1055278294">
    <w:abstractNumId w:val="20"/>
  </w:num>
  <w:num w:numId="19" w16cid:durableId="1008485858">
    <w:abstractNumId w:val="11"/>
  </w:num>
  <w:num w:numId="20" w16cid:durableId="1160198003">
    <w:abstractNumId w:val="14"/>
  </w:num>
  <w:num w:numId="21" w16cid:durableId="471286877">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51AAB"/>
    <w:rsid w:val="00061C0C"/>
    <w:rsid w:val="000630DE"/>
    <w:rsid w:val="00063617"/>
    <w:rsid w:val="000735A8"/>
    <w:rsid w:val="000740F2"/>
    <w:rsid w:val="00085E23"/>
    <w:rsid w:val="00097CAA"/>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341AB"/>
    <w:rsid w:val="00250224"/>
    <w:rsid w:val="00250763"/>
    <w:rsid w:val="002520ED"/>
    <w:rsid w:val="002666B7"/>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37C75"/>
    <w:rsid w:val="003447C0"/>
    <w:rsid w:val="00352807"/>
    <w:rsid w:val="00354C7F"/>
    <w:rsid w:val="00365313"/>
    <w:rsid w:val="003733A3"/>
    <w:rsid w:val="003734DC"/>
    <w:rsid w:val="00373955"/>
    <w:rsid w:val="00373DB4"/>
    <w:rsid w:val="0037583C"/>
    <w:rsid w:val="0038393D"/>
    <w:rsid w:val="00386BB6"/>
    <w:rsid w:val="00396893"/>
    <w:rsid w:val="003A0FE8"/>
    <w:rsid w:val="003B44F5"/>
    <w:rsid w:val="003B5D9F"/>
    <w:rsid w:val="003B6168"/>
    <w:rsid w:val="003C5758"/>
    <w:rsid w:val="003C70B7"/>
    <w:rsid w:val="003E2B75"/>
    <w:rsid w:val="003E5886"/>
    <w:rsid w:val="00423BAC"/>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34BC"/>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629A9"/>
    <w:rsid w:val="00571B8B"/>
    <w:rsid w:val="00581F14"/>
    <w:rsid w:val="005856C5"/>
    <w:rsid w:val="00597ED0"/>
    <w:rsid w:val="005A0DCF"/>
    <w:rsid w:val="005C4BCC"/>
    <w:rsid w:val="005E3C10"/>
    <w:rsid w:val="005E50A2"/>
    <w:rsid w:val="005F7F54"/>
    <w:rsid w:val="00602AE4"/>
    <w:rsid w:val="00602FD6"/>
    <w:rsid w:val="00617645"/>
    <w:rsid w:val="00623621"/>
    <w:rsid w:val="0062711C"/>
    <w:rsid w:val="00627BE1"/>
    <w:rsid w:val="00633DE6"/>
    <w:rsid w:val="00642B7C"/>
    <w:rsid w:val="00642C44"/>
    <w:rsid w:val="00645DC2"/>
    <w:rsid w:val="0065129C"/>
    <w:rsid w:val="006656CD"/>
    <w:rsid w:val="006720EC"/>
    <w:rsid w:val="00676C81"/>
    <w:rsid w:val="00677CA1"/>
    <w:rsid w:val="006933F9"/>
    <w:rsid w:val="00693A73"/>
    <w:rsid w:val="006968FB"/>
    <w:rsid w:val="00697253"/>
    <w:rsid w:val="006B17FA"/>
    <w:rsid w:val="006C0560"/>
    <w:rsid w:val="006E0E17"/>
    <w:rsid w:val="006E57D5"/>
    <w:rsid w:val="006E6257"/>
    <w:rsid w:val="006E69D7"/>
    <w:rsid w:val="006F48DB"/>
    <w:rsid w:val="006F56F9"/>
    <w:rsid w:val="00710C56"/>
    <w:rsid w:val="00714D81"/>
    <w:rsid w:val="007209D7"/>
    <w:rsid w:val="00724568"/>
    <w:rsid w:val="00730B0C"/>
    <w:rsid w:val="0074423E"/>
    <w:rsid w:val="007467D0"/>
    <w:rsid w:val="007534F9"/>
    <w:rsid w:val="00756235"/>
    <w:rsid w:val="007615D6"/>
    <w:rsid w:val="007668CD"/>
    <w:rsid w:val="00766D31"/>
    <w:rsid w:val="007720CD"/>
    <w:rsid w:val="00772FE6"/>
    <w:rsid w:val="00774542"/>
    <w:rsid w:val="0078152F"/>
    <w:rsid w:val="00781578"/>
    <w:rsid w:val="00783885"/>
    <w:rsid w:val="0078771F"/>
    <w:rsid w:val="007977E4"/>
    <w:rsid w:val="007A08EA"/>
    <w:rsid w:val="007B02F3"/>
    <w:rsid w:val="007B4140"/>
    <w:rsid w:val="007B6B5F"/>
    <w:rsid w:val="007E2A37"/>
    <w:rsid w:val="007E37A7"/>
    <w:rsid w:val="007E37B7"/>
    <w:rsid w:val="00802E98"/>
    <w:rsid w:val="00826981"/>
    <w:rsid w:val="00842FC7"/>
    <w:rsid w:val="008438F9"/>
    <w:rsid w:val="0084428E"/>
    <w:rsid w:val="00851791"/>
    <w:rsid w:val="00860EDA"/>
    <w:rsid w:val="00864AFA"/>
    <w:rsid w:val="00867996"/>
    <w:rsid w:val="00874F7A"/>
    <w:rsid w:val="0088339E"/>
    <w:rsid w:val="008960D6"/>
    <w:rsid w:val="008A5BF8"/>
    <w:rsid w:val="008B1145"/>
    <w:rsid w:val="008B4D41"/>
    <w:rsid w:val="008B50B5"/>
    <w:rsid w:val="008B63F7"/>
    <w:rsid w:val="008C5EF7"/>
    <w:rsid w:val="008C7390"/>
    <w:rsid w:val="008E3EAD"/>
    <w:rsid w:val="008E65A9"/>
    <w:rsid w:val="008E6B95"/>
    <w:rsid w:val="00904E3B"/>
    <w:rsid w:val="0091462C"/>
    <w:rsid w:val="0092738E"/>
    <w:rsid w:val="00931F45"/>
    <w:rsid w:val="00941FA9"/>
    <w:rsid w:val="00942D15"/>
    <w:rsid w:val="00946022"/>
    <w:rsid w:val="00946E3F"/>
    <w:rsid w:val="009544C1"/>
    <w:rsid w:val="009566FC"/>
    <w:rsid w:val="00966FCE"/>
    <w:rsid w:val="00982140"/>
    <w:rsid w:val="00982FA6"/>
    <w:rsid w:val="009B088B"/>
    <w:rsid w:val="009B5E79"/>
    <w:rsid w:val="009C46FF"/>
    <w:rsid w:val="009D3487"/>
    <w:rsid w:val="009D4FB7"/>
    <w:rsid w:val="009D661A"/>
    <w:rsid w:val="009D67FD"/>
    <w:rsid w:val="009E3BB2"/>
    <w:rsid w:val="009F317B"/>
    <w:rsid w:val="009F5E79"/>
    <w:rsid w:val="009F7CE8"/>
    <w:rsid w:val="00A00813"/>
    <w:rsid w:val="00A13388"/>
    <w:rsid w:val="00A148C4"/>
    <w:rsid w:val="00A2213D"/>
    <w:rsid w:val="00A237F3"/>
    <w:rsid w:val="00A239B7"/>
    <w:rsid w:val="00A34534"/>
    <w:rsid w:val="00A4705F"/>
    <w:rsid w:val="00A513EB"/>
    <w:rsid w:val="00A5198D"/>
    <w:rsid w:val="00A60B55"/>
    <w:rsid w:val="00A61D18"/>
    <w:rsid w:val="00A63341"/>
    <w:rsid w:val="00A665B3"/>
    <w:rsid w:val="00A705A4"/>
    <w:rsid w:val="00A74DDC"/>
    <w:rsid w:val="00A76CBB"/>
    <w:rsid w:val="00A81FA4"/>
    <w:rsid w:val="00A8733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1E8C"/>
    <w:rsid w:val="00B34930"/>
    <w:rsid w:val="00B37B71"/>
    <w:rsid w:val="00B40DD3"/>
    <w:rsid w:val="00B41F6A"/>
    <w:rsid w:val="00B42EC7"/>
    <w:rsid w:val="00B4479C"/>
    <w:rsid w:val="00B50F08"/>
    <w:rsid w:val="00B51FAF"/>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C01F21"/>
    <w:rsid w:val="00C0398E"/>
    <w:rsid w:val="00C13031"/>
    <w:rsid w:val="00C1756E"/>
    <w:rsid w:val="00C20643"/>
    <w:rsid w:val="00C223C3"/>
    <w:rsid w:val="00C25E0A"/>
    <w:rsid w:val="00C4025F"/>
    <w:rsid w:val="00C418E8"/>
    <w:rsid w:val="00C51297"/>
    <w:rsid w:val="00C53C57"/>
    <w:rsid w:val="00C65A3B"/>
    <w:rsid w:val="00C70012"/>
    <w:rsid w:val="00C7189A"/>
    <w:rsid w:val="00C8107C"/>
    <w:rsid w:val="00C86C25"/>
    <w:rsid w:val="00C917FB"/>
    <w:rsid w:val="00C952BE"/>
    <w:rsid w:val="00CA0FEF"/>
    <w:rsid w:val="00CA1339"/>
    <w:rsid w:val="00CA3913"/>
    <w:rsid w:val="00CA6D28"/>
    <w:rsid w:val="00CB2644"/>
    <w:rsid w:val="00CC0212"/>
    <w:rsid w:val="00CC5102"/>
    <w:rsid w:val="00CD2EAF"/>
    <w:rsid w:val="00CD658A"/>
    <w:rsid w:val="00CE6EAD"/>
    <w:rsid w:val="00CF25D9"/>
    <w:rsid w:val="00CF31FE"/>
    <w:rsid w:val="00D02793"/>
    <w:rsid w:val="00D05F89"/>
    <w:rsid w:val="00D06F0F"/>
    <w:rsid w:val="00D1361A"/>
    <w:rsid w:val="00D22069"/>
    <w:rsid w:val="00D33146"/>
    <w:rsid w:val="00D41ABC"/>
    <w:rsid w:val="00D41EEF"/>
    <w:rsid w:val="00D531B9"/>
    <w:rsid w:val="00D75751"/>
    <w:rsid w:val="00D81127"/>
    <w:rsid w:val="00D824B3"/>
    <w:rsid w:val="00D85096"/>
    <w:rsid w:val="00D940CE"/>
    <w:rsid w:val="00DB2167"/>
    <w:rsid w:val="00DB2CF5"/>
    <w:rsid w:val="00DB3C4E"/>
    <w:rsid w:val="00DC2110"/>
    <w:rsid w:val="00DC2CA5"/>
    <w:rsid w:val="00DC372B"/>
    <w:rsid w:val="00DC7B34"/>
    <w:rsid w:val="00DD0D0A"/>
    <w:rsid w:val="00DF059E"/>
    <w:rsid w:val="00DF23C2"/>
    <w:rsid w:val="00DF346E"/>
    <w:rsid w:val="00DF3534"/>
    <w:rsid w:val="00DF5854"/>
    <w:rsid w:val="00E012A5"/>
    <w:rsid w:val="00E02583"/>
    <w:rsid w:val="00E25405"/>
    <w:rsid w:val="00E313DE"/>
    <w:rsid w:val="00E336B1"/>
    <w:rsid w:val="00E33AEE"/>
    <w:rsid w:val="00E34067"/>
    <w:rsid w:val="00E43AFB"/>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4424"/>
    <w:rsid w:val="00F658A1"/>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04A4"/>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8B4D41"/>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DA7BF9F2-A729-488D-8F2F-A22AC9C5C903}">
  <ds:schemaRefs>
    <ds:schemaRef ds:uri="http://schemas.microsoft.com/office/2006/metadata/contentType"/>
    <ds:schemaRef ds:uri="http://schemas.microsoft.com/office/2006/metadata/properties/metaAttributes"/>
    <ds:schemaRef ds:uri="http://www.w3.org/2000/xmlns/"/>
    <ds:schemaRef ds:uri="http://www.w3.org/2001/XMLSchema"/>
    <ds:schemaRef ds:uri="de908012-a0b5-457c-8c7f-616ebfcbf38a"/>
    <ds:schemaRef ds:uri="5b72c860-3b22-4719-a0ed-5055079af4f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www.w3.org/2000/xmlns/"/>
    <ds:schemaRef ds:uri="5b72c860-3b22-4719-a0ed-5055079af4f9"/>
    <ds:schemaRef ds:uri="http://www.w3.org/2001/XMLSchema-instance"/>
    <ds:schemaRef ds:uri="de908012-a0b5-457c-8c7f-616ebfcbf38a"/>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1047</Words>
  <Characters>596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Microsoft Word - Ready_Session 1_text.docx</vt:lpstr>
    </vt:vector>
  </TitlesOfParts>
  <Company>LifeWay</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33</cp:revision>
  <cp:lastPrinted>2021-09-07T22:01:00Z</cp:lastPrinted>
  <dcterms:created xsi:type="dcterms:W3CDTF">2025-10-10T16:16:00Z</dcterms:created>
  <dcterms:modified xsi:type="dcterms:W3CDTF">2025-10-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178100</vt:r8>
  </property>
</Properties>
</file>